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472B5" w14:textId="77777777" w:rsidR="00584E38" w:rsidRPr="00584E38" w:rsidRDefault="00584E38" w:rsidP="00584E38">
      <w:r w:rsidRPr="00584E38">
        <w:rPr>
          <w:rFonts w:hint="eastAsia"/>
        </w:rPr>
        <w:t>vi 的三种模式：</w:t>
      </w:r>
    </w:p>
    <w:p w14:paraId="4AE179B2" w14:textId="77777777" w:rsidR="00584E38" w:rsidRPr="00584E38" w:rsidRDefault="00584E38" w:rsidP="00584E38">
      <w:pPr>
        <w:numPr>
          <w:ilvl w:val="0"/>
          <w:numId w:val="1"/>
        </w:numPr>
        <w:rPr>
          <w:rFonts w:hint="eastAsia"/>
        </w:rPr>
      </w:pPr>
      <w:r w:rsidRPr="00584E38">
        <w:rPr>
          <w:rFonts w:hint="eastAsia"/>
        </w:rPr>
        <w:t>一般模式：以vi打开一个文件时，就是一般模式；可以移动光标，删除字符或删除整行，可以复制、粘贴等操作</w:t>
      </w:r>
    </w:p>
    <w:p w14:paraId="470689BD" w14:textId="77777777" w:rsidR="00584E38" w:rsidRPr="00584E38" w:rsidRDefault="00584E38" w:rsidP="00584E38">
      <w:pPr>
        <w:numPr>
          <w:ilvl w:val="0"/>
          <w:numId w:val="1"/>
        </w:numPr>
        <w:rPr>
          <w:rFonts w:hint="eastAsia"/>
        </w:rPr>
      </w:pPr>
      <w:r w:rsidRPr="00584E38">
        <w:rPr>
          <w:rFonts w:hint="eastAsia"/>
        </w:rPr>
        <w:t xml:space="preserve">编辑模式：在一般模式按下 </w:t>
      </w:r>
      <w:proofErr w:type="spellStart"/>
      <w:r w:rsidRPr="00584E38">
        <w:rPr>
          <w:rFonts w:hint="eastAsia"/>
        </w:rPr>
        <w:t>i</w:t>
      </w:r>
      <w:proofErr w:type="spellEnd"/>
      <w:r w:rsidRPr="00584E38">
        <w:rPr>
          <w:rFonts w:hint="eastAsia"/>
        </w:rPr>
        <w:t xml:space="preserve"> 进入编辑模式(或者 </w:t>
      </w:r>
      <w:proofErr w:type="spellStart"/>
      <w:r w:rsidRPr="00584E38">
        <w:rPr>
          <w:rFonts w:hint="eastAsia"/>
        </w:rPr>
        <w:t>l,o,O,a,A,r,R</w:t>
      </w:r>
      <w:proofErr w:type="spellEnd"/>
      <w:r w:rsidRPr="00584E38">
        <w:rPr>
          <w:rFonts w:hint="eastAsia"/>
        </w:rPr>
        <w:t>) ; 按下 Esc 退出编辑模式</w:t>
      </w:r>
    </w:p>
    <w:p w14:paraId="60DEFCF6" w14:textId="0236095A" w:rsidR="00584E38" w:rsidRDefault="00584E38" w:rsidP="00584E38">
      <w:pPr>
        <w:numPr>
          <w:ilvl w:val="0"/>
          <w:numId w:val="1"/>
        </w:numPr>
      </w:pPr>
      <w:r w:rsidRPr="00584E38">
        <w:rPr>
          <w:rFonts w:hint="eastAsia"/>
        </w:rPr>
        <w:t>命令行模式：在一般模式输入 ： 进入命令行模式(或者 / , ? ) ; 可以查找数据，读取，保存，大量替换字符，离开vi ,显示行号等操作</w:t>
      </w:r>
    </w:p>
    <w:p w14:paraId="6E116343" w14:textId="258CE96A" w:rsidR="00584E38" w:rsidRPr="00584E38" w:rsidRDefault="00584E38" w:rsidP="00584E38">
      <w:pPr>
        <w:rPr>
          <w:rFonts w:hint="eastAsia"/>
        </w:rPr>
      </w:pPr>
      <w:r>
        <w:rPr>
          <w:rFonts w:hint="eastAsia"/>
        </w:rPr>
        <w:t>翻页</w:t>
      </w:r>
    </w:p>
    <w:p w14:paraId="1BD29019" w14:textId="77777777" w:rsidR="00584E38" w:rsidRPr="00584E38" w:rsidRDefault="00584E38" w:rsidP="00584E38">
      <w:r w:rsidRPr="00584E38">
        <w:t>Ctrl + f ：屏幕向下移动一页</w:t>
      </w:r>
    </w:p>
    <w:p w14:paraId="20AD16F7" w14:textId="0CCCFAC0" w:rsidR="00584E38" w:rsidRDefault="00584E38" w:rsidP="00584E38">
      <w:r w:rsidRPr="00584E38">
        <w:t>Ctrl + b： 屏幕向上移动一页</w:t>
      </w:r>
    </w:p>
    <w:p w14:paraId="2EBC5185" w14:textId="29E34E9E" w:rsidR="00584E38" w:rsidRDefault="00584E38" w:rsidP="00584E38"/>
    <w:p w14:paraId="104BC557" w14:textId="53407652" w:rsidR="00584E38" w:rsidRPr="00584E38" w:rsidRDefault="00584E38" w:rsidP="00584E38">
      <w:pPr>
        <w:rPr>
          <w:rFonts w:hint="eastAsia"/>
        </w:rPr>
      </w:pPr>
      <w:r>
        <w:rPr>
          <w:rFonts w:hint="eastAsia"/>
        </w:rPr>
        <w:t>回到首行或者尾行还有特定行</w:t>
      </w:r>
    </w:p>
    <w:p w14:paraId="58891536" w14:textId="77777777" w:rsidR="00584E38" w:rsidRPr="00584E38" w:rsidRDefault="00584E38" w:rsidP="00584E38">
      <w:r w:rsidRPr="00584E38">
        <w:t>0 或功能键 Home : 移动到这一行的最前面字符处</w:t>
      </w:r>
    </w:p>
    <w:p w14:paraId="74769813" w14:textId="77777777" w:rsidR="00584E38" w:rsidRPr="00584E38" w:rsidRDefault="00584E38" w:rsidP="00584E38">
      <w:r w:rsidRPr="00584E38">
        <w:t>$ 或功能键 End : 移动到这一行的最后面字符处</w:t>
      </w:r>
    </w:p>
    <w:p w14:paraId="78A5B5F6" w14:textId="77777777" w:rsidR="00584E38" w:rsidRPr="00584E38" w:rsidRDefault="00584E38" w:rsidP="00584E38">
      <w:r w:rsidRPr="00584E38">
        <w:t>G : 移动到这个文件的最后一行</w:t>
      </w:r>
    </w:p>
    <w:p w14:paraId="7BE75A18" w14:textId="77777777" w:rsidR="00584E38" w:rsidRPr="00584E38" w:rsidRDefault="00584E38" w:rsidP="00584E38">
      <w:proofErr w:type="spellStart"/>
      <w:r w:rsidRPr="00584E38">
        <w:t>nG</w:t>
      </w:r>
      <w:proofErr w:type="spellEnd"/>
      <w:r w:rsidRPr="00584E38">
        <w:t>: 移动到这个文件的第n行</w:t>
      </w:r>
    </w:p>
    <w:p w14:paraId="22A2B446" w14:textId="77777777" w:rsidR="00584E38" w:rsidRPr="00584E38" w:rsidRDefault="00584E38" w:rsidP="00584E38">
      <w:r w:rsidRPr="00584E38">
        <w:t>gg : 移动到这个文件的第一行，相当于1G</w:t>
      </w:r>
    </w:p>
    <w:p w14:paraId="03E0319B" w14:textId="77777777" w:rsidR="00584E38" w:rsidRPr="00584E38" w:rsidRDefault="00584E38" w:rsidP="00584E38">
      <w:r w:rsidRPr="00584E38">
        <w:t>N[Enter]：光标向下移动n行</w:t>
      </w:r>
    </w:p>
    <w:p w14:paraId="7C962E3A" w14:textId="6B081568" w:rsidR="00584E38" w:rsidRDefault="00584E38"/>
    <w:p w14:paraId="302A2D05" w14:textId="2B3055E9" w:rsidR="00584E38" w:rsidRDefault="00584E38">
      <w:pPr>
        <w:rPr>
          <w:rFonts w:hint="eastAsia"/>
        </w:rPr>
      </w:pPr>
      <w:r>
        <w:rPr>
          <w:rFonts w:hint="eastAsia"/>
        </w:rPr>
        <w:t>查找</w:t>
      </w:r>
    </w:p>
    <w:p w14:paraId="0406117F" w14:textId="0BE0B3D6" w:rsidR="00584E38" w:rsidRPr="00584E38" w:rsidRDefault="00584E38" w:rsidP="00584E38">
      <w:r w:rsidRPr="00584E38">
        <w:t>/word : 向下查找一个名称为word的字符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（其实也可以使用：/world</w:t>
      </w:r>
      <w:r>
        <w:t xml:space="preserve">   </w:t>
      </w:r>
      <w:r>
        <w:rPr>
          <w:rFonts w:hint="eastAsia"/>
        </w:rPr>
        <w:t>之后使用n或者</w:t>
      </w:r>
      <w:r>
        <w:t>N</w:t>
      </w:r>
      <w:r>
        <w:rPr>
          <w:rFonts w:hint="eastAsia"/>
        </w:rPr>
        <w:t>上下翻）</w:t>
      </w:r>
    </w:p>
    <w:p w14:paraId="7ACC8296" w14:textId="77777777" w:rsidR="00584E38" w:rsidRPr="00584E38" w:rsidRDefault="00584E38" w:rsidP="00584E38">
      <w:r w:rsidRPr="00584E38">
        <w:t>？word:向上查找一个名称为word的字符</w:t>
      </w:r>
    </w:p>
    <w:p w14:paraId="2076599E" w14:textId="77777777" w:rsidR="00584E38" w:rsidRPr="00584E38" w:rsidRDefault="00584E38" w:rsidP="00584E38">
      <w:r w:rsidRPr="00584E38">
        <w:t>n : 重复前一个查找的操作</w:t>
      </w:r>
    </w:p>
    <w:p w14:paraId="263F8AC2" w14:textId="77777777" w:rsidR="00584E38" w:rsidRPr="00584E38" w:rsidRDefault="00584E38" w:rsidP="00584E38">
      <w:r w:rsidRPr="00584E38">
        <w:t>N : 反向进行前一个查找操作</w:t>
      </w:r>
    </w:p>
    <w:p w14:paraId="73CC5D1C" w14:textId="31A86232" w:rsidR="00584E38" w:rsidRDefault="00584E38"/>
    <w:p w14:paraId="29243BF2" w14:textId="77777777" w:rsidR="00584E38" w:rsidRPr="00584E38" w:rsidRDefault="00584E38" w:rsidP="00584E38">
      <w:r w:rsidRPr="00584E38">
        <w:t>：n1,n2s/word1/word2/g  : 在第n1与n2行之间寻找word1字符串，并将该字符串替换为word2</w:t>
      </w:r>
      <w:r w:rsidRPr="00584E38">
        <w:br/>
        <w:t>：1,$s/word1/word2/g    : 在第一行和最后一行查找word1字符串，并将该字符串替换为word2</w:t>
      </w:r>
      <w:r w:rsidRPr="00584E38">
        <w:br/>
        <w:t>:1,$s/word1/word2/</w:t>
      </w:r>
      <w:proofErr w:type="spellStart"/>
      <w:r w:rsidRPr="00584E38">
        <w:t>gc</w:t>
      </w:r>
      <w:proofErr w:type="spellEnd"/>
      <w:r w:rsidRPr="00584E38">
        <w:t xml:space="preserve">   :在第一行和最后一行查找word1字符串，并将该字符串替换为word2,且替换前提示用户确认(confirm)是否需要替换</w:t>
      </w:r>
    </w:p>
    <w:p w14:paraId="23CBD3BC" w14:textId="6E1C718D" w:rsidR="00584E38" w:rsidRDefault="00584E38"/>
    <w:p w14:paraId="5463580F" w14:textId="0E65FE1B" w:rsidR="00584E38" w:rsidRPr="00584E38" w:rsidRDefault="00584E38" w:rsidP="00584E38">
      <w:proofErr w:type="spellStart"/>
      <w:r w:rsidRPr="00584E38">
        <w:t>x,X</w:t>
      </w:r>
      <w:proofErr w:type="spellEnd"/>
      <w:r w:rsidRPr="00584E38">
        <w:t xml:space="preserve"> : x表示向后删除一个字符，X表示向前删除一个字符</w:t>
      </w:r>
      <w:r>
        <w:rPr>
          <w:rFonts w:hint="eastAsia"/>
        </w:rPr>
        <w:t xml:space="preserve"> 3x表示向后删除从光标开始的3个字符</w:t>
      </w:r>
      <w:r w:rsidRPr="00584E38">
        <w:br/>
        <w:t>dd ： 删除光标所在的那一行</w:t>
      </w:r>
      <w:r w:rsidRPr="00584E38">
        <w:br/>
      </w:r>
      <w:proofErr w:type="spellStart"/>
      <w:r w:rsidRPr="00584E38">
        <w:t>ndd</w:t>
      </w:r>
      <w:proofErr w:type="spellEnd"/>
      <w:r w:rsidRPr="00584E38">
        <w:t xml:space="preserve"> : 删除光标所在向下n行</w:t>
      </w:r>
      <w:r w:rsidRPr="00584E38">
        <w:br/>
      </w:r>
      <w:proofErr w:type="spellStart"/>
      <w:r w:rsidRPr="00584E38">
        <w:t>yy</w:t>
      </w:r>
      <w:proofErr w:type="spellEnd"/>
      <w:r w:rsidRPr="00584E38">
        <w:t xml:space="preserve"> : 复制光标所在那一行</w:t>
      </w:r>
      <w:r w:rsidRPr="00584E38">
        <w:br/>
      </w:r>
      <w:proofErr w:type="spellStart"/>
      <w:r w:rsidRPr="00584E38">
        <w:t>nyy</w:t>
      </w:r>
      <w:proofErr w:type="spellEnd"/>
      <w:r w:rsidRPr="00584E38">
        <w:t xml:space="preserve"> : 复制光标所在向下n行</w:t>
      </w:r>
      <w:r w:rsidRPr="00584E38">
        <w:br/>
      </w:r>
      <w:proofErr w:type="spellStart"/>
      <w:r w:rsidRPr="00584E38">
        <w:t>p,P</w:t>
      </w:r>
      <w:proofErr w:type="spellEnd"/>
      <w:r w:rsidRPr="00584E38">
        <w:t xml:space="preserve"> : p为已复制的数据在光标下一行粘贴，P为粘贴在光标的上一行</w:t>
      </w:r>
    </w:p>
    <w:p w14:paraId="543D28BB" w14:textId="48A33AD3" w:rsidR="00584E38" w:rsidRDefault="00584E38">
      <w:r>
        <w:rPr>
          <w:rFonts w:hint="eastAsia"/>
        </w:rPr>
        <w:t>u： 撤销</w:t>
      </w:r>
    </w:p>
    <w:p w14:paraId="39149A9A" w14:textId="3351EE52" w:rsidR="009C6534" w:rsidRDefault="009C6534">
      <w:r>
        <w:rPr>
          <w:rFonts w:hint="eastAsia"/>
        </w:rPr>
        <w:t>.</w:t>
      </w:r>
      <w:r>
        <w:t xml:space="preserve"> : </w:t>
      </w:r>
      <w:r>
        <w:rPr>
          <w:rFonts w:hint="eastAsia"/>
        </w:rPr>
        <w:t>重复上一步的操作</w:t>
      </w:r>
    </w:p>
    <w:p w14:paraId="645F9A4E" w14:textId="77777777" w:rsidR="009C6534" w:rsidRPr="009C6534" w:rsidRDefault="009C6534" w:rsidP="009C6534">
      <w:r w:rsidRPr="009C6534">
        <w:t>：q  : 离开</w:t>
      </w:r>
      <w:r w:rsidRPr="009C6534">
        <w:br/>
        <w:t>：</w:t>
      </w:r>
      <w:proofErr w:type="spellStart"/>
      <w:r w:rsidRPr="009C6534">
        <w:t>wq</w:t>
      </w:r>
      <w:proofErr w:type="spellEnd"/>
      <w:r w:rsidRPr="009C6534">
        <w:t xml:space="preserve"> : 保存后离开</w:t>
      </w:r>
    </w:p>
    <w:p w14:paraId="693096B4" w14:textId="6B45A3FB" w:rsidR="009C6534" w:rsidRPr="009C6534" w:rsidRDefault="009C6534">
      <w:r>
        <w:rPr>
          <w:rFonts w:hint="eastAsia"/>
        </w:rPr>
        <w:lastRenderedPageBreak/>
        <w:t>：q</w:t>
      </w:r>
      <w:r>
        <w:t xml:space="preserve">! : </w:t>
      </w:r>
      <w:r>
        <w:rPr>
          <w:rFonts w:hint="eastAsia"/>
        </w:rPr>
        <w:t>强制离开</w:t>
      </w:r>
    </w:p>
    <w:p w14:paraId="45CDE78C" w14:textId="59363C70" w:rsidR="009C6534" w:rsidRDefault="009C6534"/>
    <w:p w14:paraId="10B97952" w14:textId="366FF018" w:rsidR="009C6534" w:rsidRDefault="009C6534"/>
    <w:p w14:paraId="7F5A901F" w14:textId="3785FA34" w:rsidR="009C6534" w:rsidRDefault="0079338B">
      <w:r>
        <w:rPr>
          <w:rFonts w:hint="eastAsia"/>
        </w:rPr>
        <w:t>常用操作及记忆方法</w:t>
      </w:r>
    </w:p>
    <w:p w14:paraId="3F5F979F" w14:textId="77777777" w:rsidR="0079338B" w:rsidRPr="0079338B" w:rsidRDefault="0079338B" w:rsidP="0079338B">
      <w:r w:rsidRPr="0079338B">
        <w:rPr>
          <w:rFonts w:hint="eastAsia"/>
        </w:rPr>
        <w:t>VI的三种模式</w:t>
      </w:r>
    </w:p>
    <w:p w14:paraId="51488AC6" w14:textId="0BC78DC4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>   1，命令模式   </w:t>
      </w:r>
      <w:r>
        <w:tab/>
      </w:r>
      <w:r>
        <w:tab/>
      </w:r>
      <w:r>
        <w:tab/>
      </w:r>
      <w:r w:rsidRPr="0079338B">
        <w:rPr>
          <w:rFonts w:hint="eastAsia"/>
        </w:rPr>
        <w:t>2，输入模式   </w:t>
      </w:r>
      <w:r>
        <w:tab/>
      </w:r>
      <w:r>
        <w:tab/>
      </w:r>
      <w:r w:rsidRPr="0079338B">
        <w:rPr>
          <w:rFonts w:hint="eastAsia"/>
        </w:rPr>
        <w:t>3，</w:t>
      </w:r>
      <w:r>
        <w:rPr>
          <w:rFonts w:hint="eastAsia"/>
        </w:rPr>
        <w:t>正常</w:t>
      </w:r>
      <w:r w:rsidRPr="0079338B">
        <w:rPr>
          <w:rFonts w:hint="eastAsia"/>
        </w:rPr>
        <w:t>模式</w:t>
      </w:r>
    </w:p>
    <w:p w14:paraId="36C27591" w14:textId="46182E7D" w:rsidR="0079338B" w:rsidRPr="0079338B" w:rsidRDefault="0079338B" w:rsidP="0079338B">
      <w:r w:rsidRPr="0079338B">
        <w:rPr>
          <w:rFonts w:hint="eastAsia"/>
          <w:b/>
          <w:bCs/>
        </w:rPr>
        <w:t>命令         </w:t>
      </w:r>
      <w:r>
        <w:rPr>
          <w:b/>
          <w:bCs/>
        </w:rPr>
        <w:tab/>
      </w:r>
      <w:r w:rsidRPr="0079338B">
        <w:rPr>
          <w:rFonts w:hint="eastAsia"/>
          <w:b/>
          <w:bCs/>
        </w:rPr>
        <w:t>执行的操作                 记忆方法</w:t>
      </w:r>
    </w:p>
    <w:p w14:paraId="5D251D75" w14:textId="79EDCBCC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q           </w:t>
      </w:r>
      <w:r>
        <w:tab/>
      </w:r>
      <w:r w:rsidRPr="0079338B">
        <w:rPr>
          <w:rFonts w:hint="eastAsia"/>
        </w:rPr>
        <w:t xml:space="preserve">退出                       </w:t>
      </w:r>
      <w:r>
        <w:tab/>
      </w:r>
      <w:r w:rsidRPr="0079338B">
        <w:rPr>
          <w:rFonts w:hint="eastAsia"/>
        </w:rPr>
        <w:t>quit</w:t>
      </w:r>
    </w:p>
    <w:p w14:paraId="73E7F861" w14:textId="32B04CAB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w          　</w:t>
      </w:r>
      <w:r>
        <w:tab/>
      </w:r>
      <w:r w:rsidRPr="0079338B">
        <w:rPr>
          <w:rFonts w:hint="eastAsia"/>
        </w:rPr>
        <w:t xml:space="preserve">存盘                       </w:t>
      </w:r>
      <w:r>
        <w:tab/>
      </w:r>
      <w:r w:rsidRPr="0079338B">
        <w:rPr>
          <w:rFonts w:hint="eastAsia"/>
        </w:rPr>
        <w:t>write</w:t>
      </w:r>
    </w:p>
    <w:p w14:paraId="25308A24" w14:textId="00433723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e           </w:t>
      </w:r>
      <w:r>
        <w:tab/>
      </w:r>
      <w:r>
        <w:tab/>
      </w:r>
      <w:r w:rsidRPr="0079338B">
        <w:rPr>
          <w:rFonts w:hint="eastAsia"/>
        </w:rPr>
        <w:t>打开新文件</w:t>
      </w:r>
    </w:p>
    <w:p w14:paraId="523045F1" w14:textId="6D410B6D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r           </w:t>
      </w:r>
      <w:r>
        <w:tab/>
      </w:r>
      <w:r>
        <w:tab/>
      </w:r>
      <w:r w:rsidRPr="0079338B">
        <w:rPr>
          <w:rFonts w:hint="eastAsia"/>
        </w:rPr>
        <w:t>读取文件到VI             </w:t>
      </w:r>
      <w:r>
        <w:tab/>
      </w:r>
      <w:r w:rsidRPr="0079338B">
        <w:rPr>
          <w:rFonts w:hint="eastAsia"/>
        </w:rPr>
        <w:t>read</w:t>
      </w:r>
    </w:p>
    <w:p w14:paraId="20F8179A" w14:textId="336A8985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!           </w:t>
      </w:r>
      <w:r>
        <w:tab/>
      </w:r>
      <w:r>
        <w:tab/>
      </w:r>
      <w:r w:rsidRPr="0079338B">
        <w:rPr>
          <w:rFonts w:hint="eastAsia"/>
        </w:rPr>
        <w:t>强行</w:t>
      </w:r>
    </w:p>
    <w:p w14:paraId="68AE3BBF" w14:textId="5F5097CC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>:set nu      </w:t>
      </w:r>
      <w:r>
        <w:tab/>
      </w:r>
      <w:r w:rsidRPr="0079338B">
        <w:rPr>
          <w:rFonts w:hint="eastAsia"/>
        </w:rPr>
        <w:t xml:space="preserve">显示行号                    </w:t>
      </w:r>
      <w:r>
        <w:tab/>
      </w:r>
      <w:r w:rsidRPr="0079338B">
        <w:rPr>
          <w:rFonts w:hint="eastAsia"/>
        </w:rPr>
        <w:t>number</w:t>
      </w:r>
    </w:p>
    <w:p w14:paraId="7F36EF31" w14:textId="736046DC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 xml:space="preserve">:set </w:t>
      </w:r>
      <w:proofErr w:type="spellStart"/>
      <w:r w:rsidRPr="0079338B">
        <w:rPr>
          <w:rFonts w:hint="eastAsia"/>
        </w:rPr>
        <w:t>nonu</w:t>
      </w:r>
      <w:proofErr w:type="spellEnd"/>
      <w:r w:rsidRPr="0079338B">
        <w:rPr>
          <w:rFonts w:hint="eastAsia"/>
        </w:rPr>
        <w:t xml:space="preserve">      </w:t>
      </w:r>
      <w:r>
        <w:tab/>
      </w:r>
      <w:r w:rsidRPr="0079338B">
        <w:rPr>
          <w:rFonts w:hint="eastAsia"/>
        </w:rPr>
        <w:t>隐藏行号                     no number</w:t>
      </w:r>
    </w:p>
    <w:p w14:paraId="29DC7F93" w14:textId="01965DF7" w:rsidR="0079338B" w:rsidRDefault="0079338B"/>
    <w:p w14:paraId="06640C28" w14:textId="56BA235B" w:rsidR="0079338B" w:rsidRPr="0079338B" w:rsidRDefault="0079338B" w:rsidP="0079338B">
      <w:r w:rsidRPr="0079338B">
        <w:rPr>
          <w:rFonts w:hint="eastAsia"/>
        </w:rPr>
        <w:t>h     </w:t>
      </w:r>
      <w:r>
        <w:tab/>
      </w:r>
      <w:r>
        <w:tab/>
      </w:r>
      <w:r w:rsidRPr="0079338B">
        <w:rPr>
          <w:rFonts w:hint="eastAsia"/>
        </w:rPr>
        <w:t>j     </w:t>
      </w:r>
      <w:r>
        <w:tab/>
      </w:r>
      <w:r>
        <w:tab/>
        <w:t xml:space="preserve"> </w:t>
      </w:r>
      <w:r w:rsidRPr="0079338B">
        <w:rPr>
          <w:rFonts w:hint="eastAsia"/>
        </w:rPr>
        <w:t>k     </w:t>
      </w:r>
      <w:r>
        <w:tab/>
      </w:r>
      <w:r w:rsidRPr="0079338B">
        <w:rPr>
          <w:rFonts w:hint="eastAsia"/>
        </w:rPr>
        <w:t>l</w:t>
      </w:r>
    </w:p>
    <w:p w14:paraId="4733216A" w14:textId="686573C0" w:rsidR="0079338B" w:rsidRPr="0079338B" w:rsidRDefault="0079338B" w:rsidP="0079338B">
      <w:pPr>
        <w:rPr>
          <w:rFonts w:hint="eastAsia"/>
        </w:rPr>
      </w:pPr>
      <w:r w:rsidRPr="0079338B">
        <w:rPr>
          <w:rFonts w:hint="eastAsia"/>
        </w:rPr>
        <w:t>左    </w:t>
      </w:r>
      <w:r>
        <w:tab/>
      </w:r>
      <w:r w:rsidRPr="0079338B">
        <w:rPr>
          <w:rFonts w:hint="eastAsia"/>
        </w:rPr>
        <w:t>下    </w:t>
      </w:r>
      <w:r>
        <w:tab/>
      </w:r>
      <w:r w:rsidRPr="0079338B">
        <w:rPr>
          <w:rFonts w:hint="eastAsia"/>
        </w:rPr>
        <w:t>上   </w:t>
      </w:r>
      <w:r>
        <w:tab/>
      </w:r>
      <w:r>
        <w:tab/>
      </w:r>
      <w:r w:rsidRPr="0079338B">
        <w:rPr>
          <w:rFonts w:hint="eastAsia"/>
        </w:rPr>
        <w:t>右</w:t>
      </w:r>
    </w:p>
    <w:p w14:paraId="009F8455" w14:textId="3DEB3AB7" w:rsidR="0079338B" w:rsidRDefault="0079338B"/>
    <w:p w14:paraId="76F2F076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Ctrl + f       翻到下一页（向前翻页）     front</w:t>
      </w:r>
    </w:p>
    <w:p w14:paraId="60FFE18A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Ctrl + b       翻到上一页（向后翻页）     back</w:t>
      </w:r>
    </w:p>
    <w:p w14:paraId="537C62F1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Ctrl + u       向前翻半页</w:t>
      </w:r>
    </w:p>
    <w:p w14:paraId="65ECA266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Ctrl + d       向后翻半页</w:t>
      </w:r>
    </w:p>
    <w:p w14:paraId="04386476" w14:textId="7C1C4C26" w:rsidR="0079338B" w:rsidRDefault="0079338B"/>
    <w:p w14:paraId="0DE157A4" w14:textId="0EEE97AB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^   </w:t>
      </w:r>
      <w:r w:rsidR="00E87676">
        <w:rPr>
          <w:rFonts w:ascii="宋体" w:eastAsia="宋体" w:hAnsi="宋体" w:cs="宋体"/>
          <w:color w:val="000000"/>
          <w:kern w:val="0"/>
          <w:szCs w:val="21"/>
        </w:rPr>
        <w:t xml:space="preserve">home  0          </w:t>
      </w:r>
      <w:r w:rsidR="00E87676">
        <w:rPr>
          <w:rFonts w:ascii="宋体" w:eastAsia="宋体" w:hAnsi="宋体" w:cs="宋体"/>
          <w:color w:val="000000"/>
          <w:kern w:val="0"/>
          <w:szCs w:val="21"/>
        </w:rPr>
        <w:tab/>
        <w:t xml:space="preserve"> </w:t>
      </w: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移到行头          往上就到行头了（象形）</w:t>
      </w:r>
    </w:p>
    <w:p w14:paraId="18EBF670" w14:textId="0D948B1F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$   </w:t>
      </w:r>
      <w:r w:rsidR="00E87676">
        <w:rPr>
          <w:rFonts w:ascii="宋体" w:eastAsia="宋体" w:hAnsi="宋体" w:cs="宋体"/>
          <w:color w:val="000000"/>
          <w:kern w:val="0"/>
          <w:szCs w:val="21"/>
        </w:rPr>
        <w:t>end</w:t>
      </w: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  </w:t>
      </w:r>
      <w:r w:rsidR="00E87676">
        <w:rPr>
          <w:rFonts w:ascii="宋体" w:eastAsia="宋体" w:hAnsi="宋体" w:cs="宋体"/>
          <w:color w:val="000000"/>
          <w:kern w:val="0"/>
          <w:szCs w:val="21"/>
        </w:rPr>
        <w:tab/>
      </w:r>
      <w:r w:rsidR="00E87676">
        <w:rPr>
          <w:rFonts w:ascii="宋体" w:eastAsia="宋体" w:hAnsi="宋体" w:cs="宋体"/>
          <w:color w:val="000000"/>
          <w:kern w:val="0"/>
          <w:szCs w:val="21"/>
        </w:rPr>
        <w:tab/>
        <w:t xml:space="preserve"> </w:t>
      </w: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    移到行尾          写完一行就要给一行的钱</w:t>
      </w:r>
    </w:p>
    <w:p w14:paraId="2F59E195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w              下一个单词         word</w:t>
      </w:r>
    </w:p>
    <w:p w14:paraId="262FE221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b              前一个单词         behind（在。。。后面）</w:t>
      </w:r>
    </w:p>
    <w:p w14:paraId="1602CD07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e              下一单词尾         end</w:t>
      </w:r>
    </w:p>
    <w:p w14:paraId="04805280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#G             跳到某一行        大哥(G)说到哪就到哪</w:t>
      </w:r>
    </w:p>
    <w:p w14:paraId="49E99A84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proofErr w:type="spellStart"/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i</w:t>
      </w:r>
      <w:proofErr w:type="spellEnd"/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              光标前插入         insert</w:t>
      </w:r>
    </w:p>
    <w:p w14:paraId="21D9A5A1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a              光标后加入         add</w:t>
      </w:r>
    </w:p>
    <w:p w14:paraId="35B3C5A4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A              在行末加入   在一个词后是小a,一个行后就是大A</w:t>
      </w:r>
    </w:p>
    <w:p w14:paraId="4CB1E83D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o           另起一行加入  一个小鸡蛋（小o）掉下来了摔开了花</w:t>
      </w:r>
    </w:p>
    <w:p w14:paraId="602746D2" w14:textId="77777777" w:rsidR="0079338B" w:rsidRPr="0079338B" w:rsidRDefault="0079338B" w:rsidP="0079338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79338B">
        <w:rPr>
          <w:rFonts w:ascii="宋体" w:eastAsia="宋体" w:hAnsi="宋体" w:cs="宋体" w:hint="eastAsia"/>
          <w:color w:val="000000"/>
          <w:kern w:val="0"/>
          <w:szCs w:val="21"/>
        </w:rPr>
        <w:t>O          上一行加入       吐一个大泡泡（大O）飞上去破了</w:t>
      </w:r>
    </w:p>
    <w:p w14:paraId="64A2586C" w14:textId="16A9DE1C" w:rsidR="0079338B" w:rsidRDefault="0079338B"/>
    <w:p w14:paraId="6BD5C8D6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－－－－－－－－－－ c（吃掉）代表行内删除－－－－－－－－</w:t>
      </w:r>
    </w:p>
    <w:p w14:paraId="0386A485" w14:textId="5A406A4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proofErr w:type="spellStart"/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cw</w:t>
      </w:r>
      <w:proofErr w:type="spellEnd"/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       删除一个单词（一部分不包括空格）  吃掉一个 word</w:t>
      </w:r>
    </w:p>
    <w:p w14:paraId="5F622FA5" w14:textId="6BCE19DE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c$       删除一行到行尾</w:t>
      </w:r>
      <w:r>
        <w:rPr>
          <w:rFonts w:ascii="宋体" w:eastAsia="宋体" w:hAnsi="宋体" w:cs="宋体"/>
          <w:color w:val="000000"/>
          <w:kern w:val="0"/>
          <w:szCs w:val="21"/>
        </w:rPr>
        <w:tab/>
      </w:r>
      <w:r>
        <w:rPr>
          <w:rFonts w:ascii="宋体" w:eastAsia="宋体" w:hAnsi="宋体" w:cs="宋体"/>
          <w:color w:val="000000"/>
          <w:kern w:val="0"/>
          <w:szCs w:val="21"/>
        </w:rPr>
        <w:tab/>
      </w:r>
      <w:r>
        <w:rPr>
          <w:rFonts w:ascii="宋体" w:eastAsia="宋体" w:hAnsi="宋体" w:cs="宋体"/>
          <w:color w:val="000000"/>
          <w:kern w:val="0"/>
          <w:szCs w:val="21"/>
        </w:rPr>
        <w:tab/>
      </w:r>
      <w:r>
        <w:rPr>
          <w:rFonts w:ascii="宋体" w:eastAsia="宋体" w:hAnsi="宋体" w:cs="宋体"/>
          <w:color w:val="000000"/>
          <w:kern w:val="0"/>
          <w:szCs w:val="21"/>
        </w:rPr>
        <w:tab/>
      </w: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刚写的一行被删了，钱也拿不到了</w:t>
      </w:r>
    </w:p>
    <w:p w14:paraId="54CAC906" w14:textId="531B52B2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c^       删除一行到行头       往上吃，一直吃到头 </w:t>
      </w:r>
    </w:p>
    <w:p w14:paraId="028EBD3B" w14:textId="7D672F15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x  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3x</w:t>
      </w: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    </w:t>
      </w:r>
      <w:r>
        <w:rPr>
          <w:rFonts w:ascii="宋体" w:eastAsia="宋体" w:hAnsi="宋体" w:cs="宋体"/>
          <w:color w:val="000000"/>
          <w:kern w:val="0"/>
          <w:szCs w:val="21"/>
        </w:rPr>
        <w:tab/>
      </w: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删除一个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(</w:t>
      </w:r>
      <w:r>
        <w:rPr>
          <w:rFonts w:ascii="宋体" w:eastAsia="宋体" w:hAnsi="宋体" w:cs="宋体"/>
          <w:color w:val="000000"/>
          <w:kern w:val="0"/>
          <w:szCs w:val="21"/>
        </w:rPr>
        <w:t>3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个</w:t>
      </w:r>
      <w:r>
        <w:rPr>
          <w:rFonts w:ascii="宋体" w:eastAsia="宋体" w:hAnsi="宋体" w:cs="宋体"/>
          <w:color w:val="000000"/>
          <w:kern w:val="0"/>
          <w:szCs w:val="21"/>
        </w:rPr>
        <w:t>)</w:t>
      </w: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字符           看你不爽就打上“x”</w:t>
      </w:r>
    </w:p>
    <w:p w14:paraId="0DBA9458" w14:textId="7A863B60" w:rsidR="00E87676" w:rsidRDefault="00E87676"/>
    <w:p w14:paraId="0AA0D0BB" w14:textId="56745D57" w:rsidR="00E87676" w:rsidRDefault="00E87676"/>
    <w:p w14:paraId="492DB06A" w14:textId="78D5BC3A" w:rsidR="00E87676" w:rsidRDefault="00E87676"/>
    <w:p w14:paraId="3AA30896" w14:textId="1B8D44BA" w:rsidR="00E87676" w:rsidRDefault="00E87676"/>
    <w:p w14:paraId="5697454C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－－－－－－－－－－ d 代表删除－－－－－－－－－－－－－－</w:t>
      </w:r>
    </w:p>
    <w:p w14:paraId="044A523C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 xml:space="preserve">dd          删除一行              del </w:t>
      </w:r>
      <w:proofErr w:type="spellStart"/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dir</w:t>
      </w:r>
      <w:proofErr w:type="spellEnd"/>
    </w:p>
    <w:p w14:paraId="32418CE2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proofErr w:type="spellStart"/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dw</w:t>
      </w:r>
      <w:proofErr w:type="spellEnd"/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          删除单词到尾部（包括空格）     del word</w:t>
      </w:r>
    </w:p>
    <w:p w14:paraId="17C67FB6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de          删除单词到尾部（不包括尾部空格） del end</w:t>
      </w:r>
    </w:p>
    <w:p w14:paraId="351E3924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d$          删除当前到行尾的所有字符      del $(代表尾部)</w:t>
      </w:r>
    </w:p>
    <w:p w14:paraId="6382F39E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d^          删除当前到行首的所有字符      del ^(代表行首)</w:t>
      </w:r>
    </w:p>
    <w:p w14:paraId="31C8D090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J    合并当前行    一个大钩子(J)把下面的一行拉到自己行尾</w:t>
      </w:r>
    </w:p>
    <w:p w14:paraId="7FF5E7D2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u    撤销上次操作           undo</w:t>
      </w:r>
    </w:p>
    <w:p w14:paraId="17CB5662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U  撤销当前行所有操作  事情闹大了，得有个更大的UNDO才能恢复</w:t>
      </w:r>
    </w:p>
    <w:p w14:paraId="6EBDA113" w14:textId="77777777" w:rsidR="00E87676" w:rsidRPr="00E87676" w:rsidRDefault="00E87676" w:rsidP="00E87676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E87676">
        <w:rPr>
          <w:rFonts w:ascii="宋体" w:eastAsia="宋体" w:hAnsi="宋体" w:cs="宋体" w:hint="eastAsia"/>
          <w:color w:val="000000"/>
          <w:kern w:val="0"/>
          <w:szCs w:val="21"/>
        </w:rPr>
        <w:t>Ctrl + r    恢复undo 前            recover</w:t>
      </w:r>
    </w:p>
    <w:p w14:paraId="11C2D5FE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VI</w:t>
      </w:r>
      <w:r>
        <w:rPr>
          <w:rFonts w:ascii="Verdana" w:hAnsi="Verdana"/>
          <w:color w:val="000000"/>
          <w:sz w:val="18"/>
          <w:szCs w:val="18"/>
        </w:rPr>
        <w:t>中的多行删除</w:t>
      </w:r>
    </w:p>
    <w:p w14:paraId="7A983528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单行删除：</w:t>
      </w:r>
      <w:r>
        <w:rPr>
          <w:rFonts w:ascii="Verdana" w:hAnsi="Verdana"/>
          <w:color w:val="000000"/>
          <w:sz w:val="18"/>
          <w:szCs w:val="18"/>
        </w:rPr>
        <w:t>1</w:t>
      </w:r>
      <w:r>
        <w:rPr>
          <w:rFonts w:ascii="Verdana" w:hAnsi="Verdana"/>
          <w:color w:val="000000"/>
          <w:sz w:val="18"/>
          <w:szCs w:val="18"/>
        </w:rPr>
        <w:t>（待删除行）</w:t>
      </w:r>
      <w:r>
        <w:rPr>
          <w:rFonts w:ascii="Verdana" w:hAnsi="Verdana"/>
          <w:color w:val="000000"/>
          <w:sz w:val="18"/>
          <w:szCs w:val="18"/>
        </w:rPr>
        <w:t>d</w:t>
      </w:r>
    </w:p>
    <w:p w14:paraId="3C3C2F1A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多行删除：</w:t>
      </w:r>
      <w:r>
        <w:rPr>
          <w:rFonts w:ascii="Verdana" w:hAnsi="Verdana"/>
          <w:color w:val="000000"/>
          <w:sz w:val="18"/>
          <w:szCs w:val="18"/>
        </w:rPr>
        <w:t>1,10d</w:t>
      </w:r>
    </w:p>
    <w:p w14:paraId="6BE7BDC0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</w:p>
    <w:p w14:paraId="34676FA1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光标所在行，</w:t>
      </w:r>
      <w:r>
        <w:rPr>
          <w:rFonts w:ascii="Verdana" w:hAnsi="Verdana"/>
          <w:color w:val="000000"/>
          <w:sz w:val="18"/>
          <w:szCs w:val="18"/>
        </w:rPr>
        <w:t>dd</w:t>
      </w:r>
    </w:p>
    <w:p w14:paraId="7F323725" w14:textId="77777777" w:rsidR="00E87676" w:rsidRDefault="00E87676" w:rsidP="00E87676">
      <w:pPr>
        <w:pStyle w:val="HTML"/>
        <w:shd w:val="clear" w:color="auto" w:fill="EEEEEE"/>
        <w:spacing w:line="360" w:lineRule="atLeast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光标所在行以下的</w:t>
      </w:r>
      <w:r>
        <w:rPr>
          <w:rFonts w:ascii="Verdana" w:hAnsi="Verdana"/>
          <w:color w:val="000000"/>
          <w:sz w:val="18"/>
          <w:szCs w:val="18"/>
        </w:rPr>
        <w:t>N</w:t>
      </w:r>
      <w:r>
        <w:rPr>
          <w:rFonts w:ascii="Verdana" w:hAnsi="Verdana"/>
          <w:color w:val="000000"/>
          <w:sz w:val="18"/>
          <w:szCs w:val="18"/>
        </w:rPr>
        <w:t>行，</w:t>
      </w:r>
      <w:proofErr w:type="spellStart"/>
      <w:r>
        <w:rPr>
          <w:rFonts w:ascii="Verdana" w:hAnsi="Verdana"/>
          <w:color w:val="000000"/>
          <w:sz w:val="18"/>
          <w:szCs w:val="18"/>
        </w:rPr>
        <w:t>Ndd</w:t>
      </w:r>
      <w:proofErr w:type="spellEnd"/>
    </w:p>
    <w:p w14:paraId="15924C12" w14:textId="432A7FF2" w:rsidR="00E87676" w:rsidRDefault="00E87676"/>
    <w:p w14:paraId="12F18B26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－－－－－－－－－ y 代表复制到缓存中－－－－－－－－－－－</w:t>
      </w:r>
    </w:p>
    <w:p w14:paraId="5773FEF4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proofErr w:type="spellStart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yy</w:t>
      </w:r>
      <w:proofErr w:type="spellEnd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           复制当前行整行的内容到vi缓冲区 </w:t>
      </w:r>
    </w:p>
    <w:p w14:paraId="1808C1CA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proofErr w:type="spellStart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yw</w:t>
      </w:r>
      <w:proofErr w:type="spellEnd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           复制当前光标到单词尾字符的内容到vi缓冲区</w:t>
      </w:r>
    </w:p>
    <w:p w14:paraId="22FF327C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y$           复制当前光标到行尾的内容到vi缓冲区</w:t>
      </w:r>
    </w:p>
    <w:p w14:paraId="33407931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y^           复制当前光标到行首的内容到vi缓冲区</w:t>
      </w:r>
    </w:p>
    <w:p w14:paraId="4B7624D7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p            读取vi缓冲区中的内容，并粘贴到光标当前的位置（不覆盖文件已有的内容）</w:t>
      </w:r>
    </w:p>
    <w:p w14:paraId="507B3656" w14:textId="2D3AD399" w:rsidR="00961C95" w:rsidRDefault="00961C95"/>
    <w:p w14:paraId="44D46B59" w14:textId="54BA956A" w:rsidR="00961C95" w:rsidRPr="00961C95" w:rsidRDefault="00961C95">
      <w:pPr>
        <w:rPr>
          <w:rFonts w:hint="eastAsia"/>
          <w:b/>
          <w:bCs/>
        </w:rPr>
      </w:pPr>
      <w:r w:rsidRPr="00961C95">
        <w:rPr>
          <w:rFonts w:hint="eastAsia"/>
          <w:b/>
          <w:bCs/>
        </w:rPr>
        <w:t>命令行模式：</w:t>
      </w:r>
    </w:p>
    <w:p w14:paraId="652724DB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/word       从上而下查           /是从上而下写的吧</w:t>
      </w:r>
    </w:p>
    <w:p w14:paraId="29BDD534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?word       从下而上查找     字符在哪儿呢（？）回头找找吧</w:t>
      </w:r>
    </w:p>
    <w:p w14:paraId="72A8F817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n           定位下一个匹配的   相当于向下查找下一个 next</w:t>
      </w:r>
    </w:p>
    <w:p w14:paraId="57428024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N          定位上一个匹配的     相当于向上查找上一个</w:t>
      </w:r>
    </w:p>
    <w:p w14:paraId="01E20A45" w14:textId="5A53C8B5" w:rsidR="00961C95" w:rsidRDefault="00961C95"/>
    <w:p w14:paraId="0708DC9C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s/1/2    搜索当前行第一个1并用2代替      search</w:t>
      </w:r>
    </w:p>
    <w:p w14:paraId="7A03FF8C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s/1/2/g  搜索当前行所有的1并用2代替      global</w:t>
      </w:r>
    </w:p>
    <w:p w14:paraId="066F8484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#,#s/1/2/g    在#,#间搜索所有1并用2替换</w:t>
      </w:r>
    </w:p>
    <w:p w14:paraId="7F3B69BB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%s/1/2/g      在整个文档中将1替换为2     100％（全部）</w:t>
      </w:r>
    </w:p>
    <w:p w14:paraId="25542A77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s/1/2/c    每次替换都给出提示确认        cue提示</w:t>
      </w:r>
    </w:p>
    <w:p w14:paraId="5B479ED2" w14:textId="1502D5EF" w:rsidR="00961C95" w:rsidRDefault="00961C95"/>
    <w:p w14:paraId="2AC2ACE0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vim 1.txt 2.txt 3.txt  同时打开多个文档</w:t>
      </w:r>
    </w:p>
    <w:p w14:paraId="096ECAD2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</w:t>
      </w:r>
      <w:proofErr w:type="spellStart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args</w:t>
      </w:r>
      <w:proofErr w:type="spellEnd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 xml:space="preserve">  显示多文件信息(会在末行提示当前打开了哪些档)     are </w:t>
      </w:r>
      <w:proofErr w:type="spellStart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globals</w:t>
      </w:r>
      <w:proofErr w:type="spellEnd"/>
    </w:p>
    <w:p w14:paraId="7A678BAA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next             切换到下一个文件</w:t>
      </w:r>
    </w:p>
    <w:p w14:paraId="7165ED7E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</w:t>
      </w:r>
      <w:proofErr w:type="spellStart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prev</w:t>
      </w:r>
      <w:proofErr w:type="spellEnd"/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             切换到上一个文件</w:t>
      </w:r>
    </w:p>
    <w:p w14:paraId="6E54FAF9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first            定位首文件</w:t>
      </w:r>
    </w:p>
    <w:p w14:paraId="4D2D1A91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t>:last             定位尾文件</w:t>
      </w:r>
    </w:p>
    <w:p w14:paraId="56610D1C" w14:textId="77777777" w:rsidR="00961C95" w:rsidRPr="00961C95" w:rsidRDefault="00961C95" w:rsidP="00961C95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961C95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Ctrl + ^          快速切换到编辑器中切换前的文件</w:t>
      </w:r>
    </w:p>
    <w:p w14:paraId="28D5DDCF" w14:textId="6440BC3E" w:rsidR="00961C95" w:rsidRDefault="00961C95"/>
    <w:p w14:paraId="228284E5" w14:textId="63903D32" w:rsidR="00961C95" w:rsidRDefault="00961C95">
      <w:pPr>
        <w:rPr>
          <w:color w:val="000000"/>
          <w:szCs w:val="21"/>
          <w:shd w:val="clear" w:color="auto" w:fill="FFFFFF"/>
        </w:rPr>
      </w:pPr>
      <w:r>
        <w:rPr>
          <w:rStyle w:val="a3"/>
          <w:rFonts w:hint="eastAsia"/>
          <w:color w:val="000000"/>
          <w:szCs w:val="21"/>
          <w:shd w:val="clear" w:color="auto" w:fill="FFFFFF"/>
        </w:rPr>
        <w:t>vi的基本概念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基本上vi可分为三种操作状态，分别是命令模式（Command mode）、插入模式（Insert mode）和底线命令模式（Last line mode），各模式的功能区分如下：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 xml:space="preserve">1． 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omand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 xml:space="preserve"> mode：控制屏幕光标的移动，字符或光标的删除，移动复制某区段及进入Insert mode下，或者到Last line mode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2． Insert mode：唯有在Insert mode下，才可做文字数据输入，按Esc等可回到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omand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 xml:space="preserve"> mode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3． Last line mode：将储存文件或离开编辑器，也可设置编辑环境，如寻找字符串、列出行号等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不过可以把vi简化成两个模式，即是将Last line mode也算入Command mode,把vi分成Command 和Insert mode。</w:t>
      </w:r>
    </w:p>
    <w:p w14:paraId="2F888B58" w14:textId="24568331" w:rsidR="00961C95" w:rsidRDefault="00961C95">
      <w:pPr>
        <w:rPr>
          <w:color w:val="000000"/>
          <w:szCs w:val="21"/>
          <w:shd w:val="clear" w:color="auto" w:fill="FFFFFF"/>
        </w:rPr>
      </w:pPr>
    </w:p>
    <w:p w14:paraId="25F3A893" w14:textId="2B6522F1" w:rsidR="00961C95" w:rsidRDefault="00961C95">
      <w:pPr>
        <w:rPr>
          <w:color w:val="000000"/>
          <w:szCs w:val="21"/>
          <w:shd w:val="clear" w:color="auto" w:fill="FFFFFF"/>
        </w:rPr>
      </w:pPr>
      <w:r>
        <w:rPr>
          <w:rStyle w:val="a3"/>
          <w:rFonts w:hint="eastAsia"/>
          <w:color w:val="000000"/>
          <w:szCs w:val="21"/>
          <w:shd w:val="clear" w:color="auto" w:fill="FFFFFF"/>
        </w:rPr>
        <w:t>vi的基本操作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进入vi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在系统提示符号输入vi及文件名称后，即可进入vi全屏幕编辑画面：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 xml:space="preserve">$ vi 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testfile</w:t>
      </w:r>
      <w:proofErr w:type="spellEnd"/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有一点要特别注意，就是您进入vi之后是处于“Command mode”下，您要切换到Insert mode才能输入文字。初次用vi的用户都会想先用上下左右键移动光标，结果电脑一直叫，把自己气个半死，所以进入vi后，先不要乱动，转换入Insert后再说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切换至Insert mode编辑文件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在Command mode下按‘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i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’、‘a’或‘o’三键就可进入Insert mode。这时候您就可以开始输入文字了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i: 插入，从目前光标所在之处插入所输入的文字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a: 增加，目前光标所在的下一个字开始输入文字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o: 插入新的一行，从行首开始输入文字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Insert的切换→Command mode，按Esc键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您目前处于Insert mode，您就只能一直打字。假如您发现打错字了，想用光标键往回移动，将该字删除，就要按ESC键转换回Command mode，再删除文字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离开vi及存文件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在Command mode下，可按冒号“：”键入入Last line mode，例如：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:w filename (输入“w filename”，将文章存入指定的文件名filename)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: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wq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 xml:space="preserve"> (输入“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wq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”，因为进入之时已经指定文件名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testfile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，所以会写入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testfile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并离开vi)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:q! (输入“q!”，强制离开并放弃编辑的文件)</w:t>
      </w:r>
    </w:p>
    <w:p w14:paraId="61FA33F1" w14:textId="56A78DD3" w:rsidR="00961C95" w:rsidRDefault="00961C95">
      <w:pPr>
        <w:rPr>
          <w:color w:val="000000"/>
          <w:szCs w:val="21"/>
          <w:shd w:val="clear" w:color="auto" w:fill="FFFFFF"/>
        </w:rPr>
      </w:pPr>
    </w:p>
    <w:p w14:paraId="74F8B95B" w14:textId="273D6C41" w:rsidR="00961C95" w:rsidRDefault="00961C95">
      <w:pPr>
        <w:rPr>
          <w:color w:val="000000"/>
          <w:szCs w:val="21"/>
          <w:shd w:val="clear" w:color="auto" w:fill="FFFFFF"/>
        </w:rPr>
      </w:pPr>
      <w:r>
        <w:rPr>
          <w:rStyle w:val="a3"/>
          <w:rFonts w:hint="eastAsia"/>
          <w:color w:val="000000"/>
          <w:szCs w:val="21"/>
          <w:shd w:val="clear" w:color="auto" w:fill="FFFFFF"/>
        </w:rPr>
        <w:t>Command mode功能键列表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在介绍command mode指令的时后，指令后面加上“常用”字眼的功能键，表示比较常用的vi指令，请读者您一定要学会、记住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1）I、a、o切换进入Insert mode。[超级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2）移动光标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vi可以直接用键盘上的光标键来上下左右移动，但正规的vi是用小写英文字母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h、j、k、l，分别控制光标左、下、上、右移一格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trl+B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屏幕往后移动一页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lastRenderedPageBreak/>
        <w:t>按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trl+F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屏幕往前移动一页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trl+U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屏幕往后移动半页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trl+D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屏幕往前移动半页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0 （数字零）：移动</w:t>
      </w:r>
      <w:r w:rsidR="00872EB8">
        <w:rPr>
          <w:rFonts w:hint="eastAsia"/>
          <w:color w:val="000000"/>
          <w:szCs w:val="21"/>
          <w:shd w:val="clear" w:color="auto" w:fill="FFFFFF"/>
        </w:rPr>
        <w:t>行</w:t>
      </w:r>
      <w:r>
        <w:rPr>
          <w:rFonts w:hint="eastAsia"/>
          <w:color w:val="000000"/>
          <w:szCs w:val="21"/>
          <w:shd w:val="clear" w:color="auto" w:fill="FFFFFF"/>
        </w:rPr>
        <w:t>的开头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G：移动到文章的最后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w：光标跳到下个word的开头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e：光标跳到下个word的字尾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b：光标回到上个word的开头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$：移到光标所在行的行尾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^：移到该行第一个非空白的字符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0：移到该行的开头位置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按 #：移到该行的第#个位置，例：51、121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3）删除文字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FF0000"/>
          <w:szCs w:val="21"/>
          <w:shd w:val="clear" w:color="auto" w:fill="FFFFFF"/>
        </w:rPr>
        <w:t>x：每按一次删除光标所在位置的后面一个字符。[超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#x：例如，6x 表删除光标所在位置的后面6个字符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X：大字的X，每按一次删除光标所在位置的前面一个字符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#X：例如，20X 表删除光标所在位置的前面20个字符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FF0000"/>
          <w:szCs w:val="21"/>
          <w:shd w:val="clear" w:color="auto" w:fill="FFFFFF"/>
        </w:rPr>
        <w:t>dd：删除光标所在行。[超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#dd：例如，6dd表删除从光标所在的该行往下数6行之文字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4）复制</w:t>
      </w:r>
      <w:r>
        <w:rPr>
          <w:rFonts w:hint="eastAsia"/>
          <w:color w:val="000000"/>
          <w:szCs w:val="21"/>
        </w:rPr>
        <w:br/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yw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将光标所在处到字尾的字符复制到缓冲区中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想在和#x、#X的功能相反）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p：将缓冲区内的字符粘贴到光标所在位置（指令‘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yw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’与‘p必须搭配使用）。</w:t>
      </w:r>
      <w:r>
        <w:rPr>
          <w:rFonts w:hint="eastAsia"/>
          <w:color w:val="000000"/>
          <w:szCs w:val="21"/>
        </w:rPr>
        <w:br/>
      </w:r>
      <w:proofErr w:type="spellStart"/>
      <w:r>
        <w:rPr>
          <w:rFonts w:hint="eastAsia"/>
          <w:color w:val="FF0000"/>
          <w:szCs w:val="21"/>
          <w:shd w:val="clear" w:color="auto" w:fill="FFFFFF"/>
        </w:rPr>
        <w:t>yy</w:t>
      </w:r>
      <w:proofErr w:type="spellEnd"/>
      <w:r>
        <w:rPr>
          <w:rFonts w:hint="eastAsia"/>
          <w:color w:val="FF0000"/>
          <w:szCs w:val="21"/>
          <w:shd w:val="clear" w:color="auto" w:fill="FFFFFF"/>
        </w:rPr>
        <w:t>：复制光标所在行。[超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p：复制单行到您想粘贴之处。（指令‘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yy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’与‘p’必须搭配使用）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#yy：如：6yy表示拷贝从光标所在的该行往下数6行之文字。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p:复制多行到您想粘贴之处。（指令‘#yy’与‘p’必须搭配使用）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“</w:t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ayy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将复制行放入buffer a, vi提供buffer功能，可将常用的数据存在buffer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“ap：将放在buffer a的数据粘贴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“b3yy：将三行数据存入buffer b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“b3p：将存在buffer b的资料粘贴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5）取代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r: 取代光标所在处的字符：[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R：取代字符直到按Esc为止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6）复原（undo）上一个指令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FF0000"/>
          <w:szCs w:val="21"/>
          <w:shd w:val="clear" w:color="auto" w:fill="FFFFFF"/>
        </w:rPr>
        <w:t>u：假如您误操作一个指令，可以马上按u，回复到上一个操作。[超常用]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.: .可以重复执行上一次的指令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7）更改</w:t>
      </w:r>
      <w:r>
        <w:rPr>
          <w:rFonts w:hint="eastAsia"/>
          <w:color w:val="000000"/>
          <w:szCs w:val="21"/>
        </w:rPr>
        <w:br/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w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更改光标所在处的字到字尾$处。</w:t>
      </w:r>
      <w:r>
        <w:rPr>
          <w:rFonts w:hint="eastAsia"/>
          <w:color w:val="000000"/>
          <w:szCs w:val="21"/>
        </w:rPr>
        <w:br/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#w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例如，c3w代表更改3个字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（8）跳至指定行</w:t>
      </w:r>
      <w:r>
        <w:rPr>
          <w:rFonts w:hint="eastAsia"/>
          <w:color w:val="000000"/>
          <w:szCs w:val="21"/>
        </w:rPr>
        <w:br/>
      </w:r>
      <w:proofErr w:type="spellStart"/>
      <w:r>
        <w:rPr>
          <w:rFonts w:hint="eastAsia"/>
          <w:color w:val="000000"/>
          <w:szCs w:val="21"/>
          <w:shd w:val="clear" w:color="auto" w:fill="FFFFFF"/>
        </w:rPr>
        <w:t>Ctrl+G</w:t>
      </w:r>
      <w:proofErr w:type="spellEnd"/>
      <w:r>
        <w:rPr>
          <w:rFonts w:hint="eastAsia"/>
          <w:color w:val="000000"/>
          <w:szCs w:val="21"/>
          <w:shd w:val="clear" w:color="auto" w:fill="FFFFFF"/>
        </w:rPr>
        <w:t>：列出光标所在行的行号。</w:t>
      </w:r>
      <w:r>
        <w:rPr>
          <w:rFonts w:hint="eastAsia"/>
          <w:color w:val="000000"/>
          <w:szCs w:val="21"/>
        </w:rPr>
        <w:br/>
      </w:r>
      <w:r>
        <w:rPr>
          <w:rFonts w:hint="eastAsia"/>
          <w:color w:val="000000"/>
          <w:szCs w:val="21"/>
          <w:shd w:val="clear" w:color="auto" w:fill="FFFFFF"/>
        </w:rPr>
        <w:t>#G：例如，15G，表示移动光标至文章的第15行行首。[常用]</w:t>
      </w:r>
    </w:p>
    <w:p w14:paraId="11B6251E" w14:textId="13BAA58D" w:rsidR="00872EB8" w:rsidRDefault="00872EB8">
      <w:pPr>
        <w:rPr>
          <w:color w:val="000000"/>
          <w:szCs w:val="21"/>
          <w:shd w:val="clear" w:color="auto" w:fill="FFFFFF"/>
        </w:rPr>
      </w:pPr>
    </w:p>
    <w:p w14:paraId="17F1D206" w14:textId="77777777" w:rsidR="00872EB8" w:rsidRPr="00872EB8" w:rsidRDefault="00872EB8" w:rsidP="00872EB8">
      <w:pPr>
        <w:widowControl/>
        <w:shd w:val="clear" w:color="auto" w:fill="FFFFFF"/>
        <w:jc w:val="left"/>
        <w:rPr>
          <w:rFonts w:ascii="微软雅黑" w:eastAsia="微软雅黑" w:hAnsi="微软雅黑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b/>
          <w:bCs/>
          <w:color w:val="000000"/>
          <w:kern w:val="0"/>
          <w:szCs w:val="21"/>
        </w:rPr>
        <w:lastRenderedPageBreak/>
        <w:t>Last line mode下指令简介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读者您要使用Last line mode之前，请记得先按Esc键确定您已经处于Command mode下后，再按冒号“：”或“/”或“？”三键的其中一键进入Last line mode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1．列出行号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set nu: 输入“set nu”后，会在文章的每一行前面列出行号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2．跳到文章的某一行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#：井号代表一个数字，在Last line mode提示符号“：”前输入数字，再按Enter就会跳到该行了，如：15[Enter]就会跳到文章的第15行。[常用]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3．寻找字符串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/关键字：先按/，再输入您想寻找的字，如果第一次找的关键字不是您相尽可能的，可以一直按n会往下寻找到您要的关键字为止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？关键字：先按？，再输入您想寻找的字，如果第一次找的关键字不是您想要的，可以按n会往前寻找到您要的关键字为止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4．取代字符串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1，$s/string/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replae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/g：在last line mode输入“1，$s/string/replace/g”会将全文的string字符串取代为replace字符串，其中1,$s就是指搜寻区间为文章从头至尾的意思，g则是表示全部取代不必确认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%s/string/replace/c：同样会将全文的string字符串取代为replace字符串，和上面指令不同的地方是，%s和1,$s是相同的功能，c则是表示要替代之前必须再次确认是否取代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1,20s/string/replace/g：将1至20行间的string替代为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relpace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字符串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5．存文件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FF0000"/>
          <w:kern w:val="0"/>
          <w:szCs w:val="21"/>
        </w:rPr>
        <w:t>w：在last line mode提示符号“：”前按w即可将文件存起来。[超常用]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#，# w filename：如果您想摘取文章的某一段，存成另一个文件，可用这个指令#代表行号，例如30,50 w nice，将您正在编辑文章的第30~50行存成nice这个文件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6．离开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q：按q就离开，有时如果无法离开vi，可搭配“！：强置离开vi，如“q！”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q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一般建议离开时，搭配w一起使用，如此离开时还可存文件。[常用]</w:t>
      </w:r>
    </w:p>
    <w:p w14:paraId="7A82E9DC" w14:textId="72BCD296" w:rsidR="00872EB8" w:rsidRPr="00872EB8" w:rsidRDefault="00872EB8" w:rsidP="00872EB8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872EB8">
        <w:rPr>
          <w:rFonts w:ascii="微软雅黑" w:eastAsia="微软雅黑" w:hAnsi="微软雅黑" w:cs="宋体" w:hint="eastAsia"/>
          <w:color w:val="000000"/>
          <w:kern w:val="0"/>
          <w:szCs w:val="21"/>
        </w:rPr>
        <w:t> </w:t>
      </w:r>
    </w:p>
    <w:p w14:paraId="6501C2F6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进入vi的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filename :打开或新建文件，并将光标置于第一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+n filename ：打开文件，并将光标置于第n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+ filename ：打开文件，并将光标置于最后一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+/pattern filename：打开文件，并将光标置于第一个与pattern匹配的串处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-r filename ：在上次正用vi编辑时发生系统崩溃，恢复filename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 filename....filename ：打开多个文件，依次进行编辑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移动光标类命令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h ：光标左移一个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l ：光标右移一个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space：光标右移一个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Backspace：光标左移一个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k或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p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光标上移一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j或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n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 ：光标下移一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Enter ：光标下移一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w或W ：光标右移一个字至字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b或B ：光标左移一个字至字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e或E ：光标右移一个字至字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) ：光标移至句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( ：光标移至句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}：光标移至段落开头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{：光标移至段落结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G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光标移至第n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+：光标下移n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-：光标上移n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$：光标移至第n行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H ：光标移至屏幕顶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M ：光标移至屏幕中间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L ：光标移至屏幕最后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0：（注意是数字零）光标移至当前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$：光标移至当前行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屏幕翻滚类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u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向文件首翻半屏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d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向文件尾翻半屏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f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向文件尾翻一屏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Ctrl＋b；向文件首翻一屏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z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第n行滚至屏幕顶部，不指定n时将当前行滚至屏幕顶部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插入文本类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i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 ：在光标前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I ：在当前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a：光标后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A：在当前行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o：在当前行之下新开一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O：在当前行之上新开一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r：替换当前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R：替换当前字符及其后的字符，直至按ESC键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s：从当前光标位置处开始，以输入的文本替代指定数目的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S：删除指定数目的行，并以所输入文本代替之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c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或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C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修改指定数目的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CC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修改指定数目的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删除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d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或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d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删除光标处开始及其后的n-1个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do：删至行首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d$：删至行尾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ndd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删除当前行及其后n-1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x或X：删除一个字符，x删除光标后的，而X删除光标前的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u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删除输入方式下所输入的文本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搜索及替换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/pattern：从光标开始处向文件尾搜索pattern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?pattern：从光标开始处向文件首搜索pattern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：在同一方向重复上一次搜索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：在反方向上重复上一次搜索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s/p1/p2/g：将当前行中所有p1均用p2替代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n1,n2s/p1/p2/g：将第n1至n2行中所有p1均用p2替代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g/p1/s//p2/g：将文件中所有p1均用p2替换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选项设置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all：列出所有选项设置情况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term：设置终端类型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ignorance：在搜索中忽略大小写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list：显示制表位(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trl+I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)和行尾标志（$)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number：显示行号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report：显示由面向行的命令修改过的数目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terse：显示简短的警告信息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warn：在转到别的文件时若没保存当前文件则显示NO write信息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omagic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允许在搜索模式中，使用前面不带“\”的特殊字符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owrapscan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禁止vi在搜索到达文件两端时，又从另一端开始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mesg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允许vi显示其他用户用write写到自己终端上的信息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最后行方式命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n1,n2 co n3：将n1行到n2行之间的内容拷贝到第n3行下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n1,n2 m n3：将n1行到n2行之间的内容移至到第n3行下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n1,n2 d ：将n1行到n2行之间的内容删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w ：保存当前文件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e filename：打开文件filename进行编辑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x：保存当前文件并退出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q：退出vi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q!：不保存文件并退出vi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!command：执行shell命令command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 xml:space="preserve">：n1,n2 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w!command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文件中n1行至n2行的内容作为command的输入并执行之，若不指定n1，n2，则表示将整个文件内容作为command的输入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：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r!command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命令command的输出结果放到当前行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寄存器操作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"?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yy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当前行及其下n行的内容保存到寄存器？中，其中?为一个字母，n为一个数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"?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y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当前行及其下n个字保存到寄存器？中，其中?为一个字母，n为一个数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"?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yl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当前行及其下n个字符保存到寄存器？中，其中?为一个字母，n为一个数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"?p：取出寄存器？中的内容并将其放到光标位置处。这里？可以是一个字母，也可以是一个数字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dd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：将当前行及其下共n行文本删除，并将所删内容放到1号删除寄存器中。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VI的使用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--------------------------------------------------------------------------------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一、插入文本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┬──────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令│描述　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i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 　│在当前字符前插入文本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I 　│在行首插入文本 　　　 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a 　│在当前字符后添加文本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A 　│在行末添加文本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o 　│在当前行后面插入一空行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O 　│在当前行前面插入一空行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R 　│以改写方式输入文本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└──┴────────────┘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二、移动光标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───┬─────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令　　　│描述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j或下箭头 │向下移动一行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k或上箭头 │向上移动一行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h或左箭头 │左移一个字符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l或右箭头 │右移一个字符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w 　　　　│右移一个词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W 　　　　│右移一个以空格分隔的词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b 　　　　│左移一个词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B 　　　　│左移一个以空格分隔的词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0 　　　　│移到行首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Ctrl-F　　│向前翻页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Ctrl-B　　│向后翻页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nG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　　　│到第n行 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G 　　　　│到最后一行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└─────┴───────────┘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三、替换文本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───┬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令　　　│描述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$ 　　　　│到行尾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( 　　　　│到句子的开头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) 　　　　│到句子的末尾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{　 　　　│到段落的开头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┼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}　　 　　│到段落的末尾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└─────┴──────┘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四、删除文本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─┬─────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令　│描述 　　　　　　 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r 　　│替换一个字符 　　　　 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c 　　│修改文本直到按下Esc健 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　│修改下一个词 　　　 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┼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cn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 │修改接下来的n个词 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└───┴───────────┘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五、文本编辑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┬────────────────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寺│描述　　　　　　　　　　　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yy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│将一行文本移到缺省缓冲区中 　　　　 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├──┼───────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yn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│将下一个词移到缺省缓冲区中 　　 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ynw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 │将后面的n个词移到缺省缓冲区中　　　　 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p 　│如果缺省缓冲区中包含一行文本，则在当前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　　│行后面插入一个空行井将缺省缓冲区中的声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　　│容粘贴到这一行中；如果缺省缓冲区中包含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　　│多个词，把这些词粘贴到光标的右边．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┼───────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P 　│如果缺省缓冲区中包含一行文本，则正当前 　 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 　 │行前面插入一个空行井将缺省缓冲区中的内 　 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　　│容粘贴到这一行中；如果缺省缓冲区中包含 　　 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 xml:space="preserve">│ 　 │多个词，把这些词粘贴到光标的左边 　 　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 xml:space="preserve">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└──┴──────────────────────┘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六、保存退出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┌───────────┬───────────────┐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命令　　　　　　　　　│描述　　　　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──────┼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</w:t>
      </w:r>
      <w:proofErr w:type="spellStart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zz</w:t>
      </w:r>
      <w:proofErr w:type="spellEnd"/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 xml:space="preserve">　　　　　　　　　　│保存并退出　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──────┼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:w filename　　　　 　│写入文件　　　　　　　　　 　 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──────┼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:W　　　　　　　　　　│写入文件　　　　　　　　　　　│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├───────────┼───────────────┤ </w:t>
      </w: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br/>
        <w:t>│:x　　　　　　　　　　│保存(如果当前文件修改过)并退出│ </w:t>
      </w:r>
    </w:p>
    <w:p w14:paraId="3B337304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├───────────┼───────────────┤ </w:t>
      </w:r>
    </w:p>
    <w:p w14:paraId="2EDB2924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│:q!　　　　　　　　　 │不保存文件，直接退出　　 　　 │ </w:t>
      </w:r>
    </w:p>
    <w:p w14:paraId="50E48801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├───────────┼───────────────┤ </w:t>
      </w:r>
    </w:p>
    <w:p w14:paraId="11AFB88A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│:q　　　　　　　　　　│退出vi　　　　　　　　　　　　│ </w:t>
      </w:r>
    </w:p>
    <w:p w14:paraId="50770779" w14:textId="77777777" w:rsidR="004F7695" w:rsidRDefault="00872EB8" w:rsidP="00872EB8">
      <w:pPr>
        <w:widowControl/>
        <w:shd w:val="clear" w:color="auto" w:fill="FFFFFF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872EB8">
        <w:rPr>
          <w:rFonts w:ascii="宋体" w:eastAsia="宋体" w:hAnsi="宋体" w:cs="宋体" w:hint="eastAsia"/>
          <w:color w:val="000000"/>
          <w:kern w:val="0"/>
          <w:szCs w:val="21"/>
        </w:rPr>
        <w:t>VI常用技巧VI命令可以说是Unix/Linux世界里最常用的编辑文件的命令了，但是因为它的命令集众多，很多人都不习惯使用它，其实您只需要掌握基本命令，然后加以灵活运用，就会发现它的优势，并会逐渐喜欢使用这种方法。本文旨在介绍VI的一些最常用命令和高级应用技巧。 </w:t>
      </w:r>
    </w:p>
    <w:p w14:paraId="55DAEB71" w14:textId="4A8743B0" w:rsidR="004F7695" w:rsidRPr="004F7695" w:rsidRDefault="00872EB8" w:rsidP="004F7695">
      <w:pPr>
        <w:pStyle w:val="a4"/>
        <w:widowControl/>
        <w:numPr>
          <w:ilvl w:val="0"/>
          <w:numId w:val="2"/>
        </w:numPr>
        <w:shd w:val="clear" w:color="auto" w:fill="FFFFFF"/>
        <w:ind w:firstLineChars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基本命令介绍 </w:t>
      </w:r>
    </w:p>
    <w:p w14:paraId="03401BD1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1．光标命令 k、j、h、l——上、下、左、右光标移动命令。虽然您可以在Linux中使用键盘右边的4个光标键，但是记住这4个命令还是非常有用的。这4个键正是右手在键盘上放置的基本位置。 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nG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——跳转命令。n为行数，该命令立即使光标跳到指定行。 </w:t>
      </w:r>
    </w:p>
    <w:p w14:paraId="08C8E8D9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Ctrl+G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——光标所在位置的行数和列数报告。 w、b——使光标向前或向后跳过一个单词。 </w:t>
      </w:r>
    </w:p>
    <w:p w14:paraId="00273C08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---- 2．编辑命令 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i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、a、r——在光标的前、后以及所在处插入字符命令(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i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=insert、a=append、r=replace)。 </w:t>
      </w:r>
    </w:p>
    <w:p w14:paraId="5B37D653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cw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、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dw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——改变(置换)/删除光标所在处的单词的命令 (c=change、d=delete)。 </w:t>
      </w:r>
    </w:p>
    <w:p w14:paraId="35D3EF88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x、d$、dd——删除一个字符、删除光标所在处到行尾的所有字符以及删除整行的命令。 </w:t>
      </w:r>
    </w:p>
    <w:p w14:paraId="718D8F81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3．查找命令 ---- /string、?string——从光标所在处向后或向前查找相应的字符串的命令。 </w:t>
      </w:r>
    </w:p>
    <w:p w14:paraId="1B16A91A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 xml:space="preserve">---- 4．拷贝复制命令 ---- 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yy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、p——拷贝一行到剪贴板或取出剪贴板中内容的命令。 </w:t>
      </w:r>
    </w:p>
    <w:p w14:paraId="7F931EAB" w14:textId="4A0C776A" w:rsidR="004F7695" w:rsidRDefault="00872EB8" w:rsidP="004F7695">
      <w:pPr>
        <w:pStyle w:val="a4"/>
        <w:widowControl/>
        <w:numPr>
          <w:ilvl w:val="0"/>
          <w:numId w:val="2"/>
        </w:numPr>
        <w:shd w:val="clear" w:color="auto" w:fill="FFFFFF"/>
        <w:ind w:firstLineChars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常见问题及应用技巧 </w:t>
      </w:r>
    </w:p>
    <w:p w14:paraId="7B3B8BA0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1．在一个新文件中读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中的内容，取出用户名部分。 </w:t>
      </w:r>
    </w:p>
    <w:p w14:paraId="5DE72129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vi file </w:t>
      </w:r>
    </w:p>
    <w:p w14:paraId="403745DB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r 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 在打开的文件file中光标所在处读入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 </w:t>
      </w:r>
    </w:p>
    <w:p w14:paraId="76E1416C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%s/:.*//g 删除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中用户名后面的从冒号开始直到行尾的所有部分。 </w:t>
      </w:r>
    </w:p>
    <w:p w14:paraId="6A26720E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您也可以在指定的行号后读入文件内容，例如使用命令“:3r 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”从新文件的第3行开始读入 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etc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passwd的所有内容。 </w:t>
      </w:r>
    </w:p>
    <w:p w14:paraId="7139D261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我们还可以使用以下方法删掉文件中所有的空行及以#开始的注释行。 </w:t>
      </w:r>
    </w:p>
    <w:p w14:paraId="4A527C5C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 xml:space="preserve">---- #cat 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squid.conf.default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 xml:space="preserve"> | grep -v ^$ | grep -v ^# </w:t>
      </w:r>
    </w:p>
    <w:p w14:paraId="2A992248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2．在打开一个文件编辑后才知道登录的用户对该文件没有写的权限，不能存盘，需要将所做修改存入临时文件。 </w:t>
      </w:r>
    </w:p>
    <w:p w14:paraId="534851B2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vi file </w:t>
      </w:r>
    </w:p>
    <w:p w14:paraId="0EBD78FA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w 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tmp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1 保存所做的所有修改，也可以将其中的某一部分修改保存到临时文件，例如仅仅把第20～59行之间的内容存盘成文件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tmp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1，我们可以键入如下命令。 </w:t>
      </w:r>
    </w:p>
    <w:p w14:paraId="6A61955B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vi file ---- :20,59w 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tmp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1 </w:t>
      </w:r>
    </w:p>
    <w:p w14:paraId="24CBAD8E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3．用VI编辑一个文件，但需要删除大段的内容。 </w:t>
      </w:r>
    </w:p>
    <w:p w14:paraId="5CBF5CC3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首先利用编辑命令“vi file”打开文件，然后将光标移到需要删除的行处按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Ctrl+G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显示行号，再到结尾处再按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Ctrl+G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，显示文件结尾的行号。 </w:t>
      </w:r>
    </w:p>
    <w:p w14:paraId="74A2D240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23,1045d 假定2次得到的行号为23和1045，则把这期间的内容全删除，也可以在要删除的开始行和结束行中用ma、mb命令标记，然后利用“: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a,bd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”命令删除。 </w:t>
      </w:r>
    </w:p>
    <w:p w14:paraId="4441C971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4．在整个文件的各行或某几行的行首或行尾加一些字符串。 </w:t>
      </w:r>
    </w:p>
    <w:p w14:paraId="7FF61E6B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vi file </w:t>
      </w:r>
    </w:p>
    <w:p w14:paraId="54A2C310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3,$s/^/some string / 在文件的第一行至最后一行的行首插入“some string”。 </w:t>
      </w:r>
    </w:p>
    <w:p w14:paraId="4F1DE86B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%s/$/some string/g 在整个文件每一行的行尾添加“some string”。 </w:t>
      </w:r>
    </w:p>
    <w:p w14:paraId="08B61CA3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%s/string1/string2/g 在整个文件中替换“string1”成“string2”。 </w:t>
      </w:r>
    </w:p>
    <w:p w14:paraId="2A115CB2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3,7s/string1/string2/ 仅替换文件中的第3行到第7行中的“string1”成“string2”。 </w:t>
      </w:r>
    </w:p>
    <w:p w14:paraId="50ED678E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注意: 其中s为substitute，%表示所有行，g表示global。 </w:t>
      </w:r>
    </w:p>
    <w:p w14:paraId="307AFC07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5．同时编辑2个文件，拷贝一个文件中的文本并粘贴到另一个文件中。 </w:t>
      </w:r>
    </w:p>
    <w:p w14:paraId="5FBFAD15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vi file1 file2 </w:t>
      </w:r>
    </w:p>
    <w:p w14:paraId="15D4A4AE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 xml:space="preserve">---- 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yy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 xml:space="preserve"> 在文件1的光标处拷贝所在行 </w:t>
      </w:r>
    </w:p>
    <w:p w14:paraId="3631290B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lastRenderedPageBreak/>
        <w:t>---- :n 切换到文件2 (n=next) </w:t>
      </w:r>
    </w:p>
    <w:p w14:paraId="02495887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p 在文件2的光标所在处粘贴所拷贝的行 </w:t>
      </w:r>
    </w:p>
    <w:p w14:paraId="70082FDF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:n 切换回文件1 </w:t>
      </w:r>
    </w:p>
    <w:p w14:paraId="6F6A0784" w14:textId="77777777" w:rsid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6．替换文件中的路径。 </w:t>
      </w:r>
    </w:p>
    <w:p w14:paraId="0B528CB8" w14:textId="052173F4" w:rsidR="00872EB8" w:rsidRPr="004F7695" w:rsidRDefault="00872EB8" w:rsidP="004F7695">
      <w:pPr>
        <w:pStyle w:val="a4"/>
        <w:widowControl/>
        <w:shd w:val="clear" w:color="auto" w:fill="FFFFFF"/>
        <w:ind w:left="420" w:firstLineChars="0" w:firstLine="0"/>
        <w:jc w:val="left"/>
        <w:rPr>
          <w:rFonts w:ascii="微软雅黑" w:eastAsia="微软雅黑" w:hAnsi="微软雅黑" w:cs="宋体" w:hint="eastAsia"/>
          <w:color w:val="000000"/>
          <w:kern w:val="0"/>
          <w:szCs w:val="21"/>
        </w:rPr>
      </w:pPr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---- 使用命令“:%s#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usr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bin#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bin#g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”可以把文件中所有路径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usr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bin换成/bin。也可以使用命令“:%s//</w:t>
      </w:r>
      <w:proofErr w:type="spellStart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usr</w:t>
      </w:r>
      <w:proofErr w:type="spellEnd"/>
      <w:r w:rsidRPr="004F7695">
        <w:rPr>
          <w:rFonts w:ascii="宋体" w:eastAsia="宋体" w:hAnsi="宋体" w:cs="宋体" w:hint="eastAsia"/>
          <w:color w:val="000000"/>
          <w:kern w:val="0"/>
          <w:szCs w:val="21"/>
        </w:rPr>
        <w:t>/bin//bin/g”实现，其中“”是转义字符，表明其后的“/”字符是具有实际意义的字符，不是分隔符。</w:t>
      </w:r>
    </w:p>
    <w:p w14:paraId="7A6DC7CB" w14:textId="77777777" w:rsidR="00872EB8" w:rsidRPr="00872EB8" w:rsidRDefault="00872EB8">
      <w:pPr>
        <w:rPr>
          <w:rFonts w:hint="eastAsia"/>
        </w:rPr>
      </w:pPr>
    </w:p>
    <w:sectPr w:rsidR="00872EB8" w:rsidRPr="00872E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3C2B45"/>
    <w:multiLevelType w:val="hybridMultilevel"/>
    <w:tmpl w:val="F2E6F7EA"/>
    <w:lvl w:ilvl="0" w:tplc="0224A22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111338"/>
    <w:multiLevelType w:val="multilevel"/>
    <w:tmpl w:val="D9C84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M3szC2MDQzsjRW0lEKTi0uzszPAykwrAUAvgSBgiwAAAA="/>
  </w:docVars>
  <w:rsids>
    <w:rsidRoot w:val="00C70622"/>
    <w:rsid w:val="004F7695"/>
    <w:rsid w:val="00584E38"/>
    <w:rsid w:val="0079338B"/>
    <w:rsid w:val="00872EB8"/>
    <w:rsid w:val="00961C95"/>
    <w:rsid w:val="009C6534"/>
    <w:rsid w:val="00C70622"/>
    <w:rsid w:val="00D857D4"/>
    <w:rsid w:val="00E87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CE6A32"/>
  <w14:defaultImageDpi w14:val="32767"/>
  <w15:chartTrackingRefBased/>
  <w15:docId w15:val="{66944D08-DA82-4635-81D3-542EF72FB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584E3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584E38"/>
    <w:rPr>
      <w:rFonts w:ascii="宋体" w:eastAsia="宋体" w:hAnsi="宋体" w:cs="宋体"/>
      <w:kern w:val="0"/>
      <w:sz w:val="24"/>
      <w:szCs w:val="24"/>
    </w:rPr>
  </w:style>
  <w:style w:type="character" w:styleId="a3">
    <w:name w:val="Strong"/>
    <w:basedOn w:val="a0"/>
    <w:uiPriority w:val="22"/>
    <w:qFormat/>
    <w:rsid w:val="00961C95"/>
    <w:rPr>
      <w:b/>
      <w:bCs/>
    </w:rPr>
  </w:style>
  <w:style w:type="character" w:customStyle="1" w:styleId="apple-converted-space">
    <w:name w:val="apple-converted-space"/>
    <w:basedOn w:val="a0"/>
    <w:rsid w:val="00872EB8"/>
  </w:style>
  <w:style w:type="paragraph" w:styleId="a4">
    <w:name w:val="List Paragraph"/>
    <w:basedOn w:val="a"/>
    <w:uiPriority w:val="34"/>
    <w:qFormat/>
    <w:rsid w:val="004F769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5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3</Pages>
  <Words>1905</Words>
  <Characters>10859</Characters>
  <Application>Microsoft Office Word</Application>
  <DocSecurity>0</DocSecurity>
  <Lines>90</Lines>
  <Paragraphs>25</Paragraphs>
  <ScaleCrop>false</ScaleCrop>
  <Company/>
  <LinksUpToDate>false</LinksUpToDate>
  <CharactersWithSpaces>1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万 庭波</dc:creator>
  <cp:keywords/>
  <dc:description/>
  <cp:lastModifiedBy>万 庭波</cp:lastModifiedBy>
  <cp:revision>2</cp:revision>
  <dcterms:created xsi:type="dcterms:W3CDTF">2021-04-07T08:12:00Z</dcterms:created>
  <dcterms:modified xsi:type="dcterms:W3CDTF">2021-04-07T09:24:00Z</dcterms:modified>
</cp:coreProperties>
</file>